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Aerospace Engineer position at [Company Name] in Kyoto, Japan. As a highly motivated and technically proficient aerospace engineer with a passion for innovation and precision, I am eager to contribute my expertise to an organization that values excellence in aviation and aerospace technology. Kyoto, renowned for its blend of traditional culture and cutting-edge advancements, represents the perfect environment for me to apply my skills in designing, analyzing, and optimizing aerospace systems while immersing myself in a dynamic professional community.</w:t>
      </w:r>
    </w:p>
    <w:p>
      <w:pPr>
        <w:pStyle w:val="BodyText"/>
      </w:pPr>
      <w:r>
        <w:t xml:space="preserve">Throughout my career as an Aerospace Engineer, I have developed a strong foundation in aerodynamics, propulsion systems, materials science, and flight mechanics. My academic background includes a Master’s degree in Aerospace Engineering from [University Name], where I focused on advanced aircraft design and sustainable aerospace technologies. This education was complemented by hands-on experience through internships at leading aerospace firms such as [Company A] and [Company B], where I contributed to projects involving aircraft performance optimization, computational fluid dynamics (CFD) simulations, and structural integrity assessments. These experiences not only honed my technical abilities but also instilled in me a deep appreciation for the meticulous attention to detail required in aerospace engineering.</w:t>
      </w:r>
    </w:p>
    <w:p>
      <w:pPr>
        <w:pStyle w:val="BodyText"/>
      </w:pPr>
      <w:r>
        <w:t xml:space="preserve">What draws me specifically to Kyoto is its unique position as a hub of technological innovation and cultural heritage. While Kyoto may not be as traditionally associated with aerospace manufacturing as cities like Tokyo or Osaka, it is home to several research institutions and universities that are actively contributing to Japan’s broader aerospace industry. For instance, the University of Kyoto has been at the forefront of research in satellite technology and space exploration, aligning with my personal interest in advancing space-based applications. I am particularly inspired by Japan’s commitment to sustainable aviation and its growing investments in next-generation aircraft technologies, such as electric propulsion systems and hybrid-electric flight platforms. I believe that working within this ecosystem would allow me to contribute meaningfully to projects that balance technological innovation with environmental responsibility.</w:t>
      </w:r>
    </w:p>
    <w:p>
      <w:pPr>
        <w:pStyle w:val="BodyText"/>
      </w:pPr>
      <w:r>
        <w:t xml:space="preserve">As an Aerospace Engineer, I am driven by the challenge of solving complex problems and pushing the boundaries of what is possible in aerospace design. My professional journey has been defined by a relentless pursuit of precision and creativity, whether it was optimizing wing designs to reduce drag or collaborating with cross-functional teams to develop lightweight composite materials. I thrive in environments that prioritize collaboration, continuous learning, and a commitment to quality—values that I understand are deeply embedded in Japanese corporate culture. In Japan, where respect for tradition often coexists with a forward-thinking mindset, I see an opportunity to bridge global aerospace knowledge with local expertise to create solutions that are both innovative and culturally resonant.</w:t>
      </w:r>
    </w:p>
    <w:p>
      <w:pPr>
        <w:pStyle w:val="BodyText"/>
      </w:pPr>
      <w:r>
        <w:t xml:space="preserve">One of the aspects of working in Japan that excites me most is the opportunity to engage with a highly skilled workforce and state-of-the-art facilities. Japanese aerospace companies are known for their rigorous standards, which align perfectly with my own professional ethos. I have followed [Company Name]’s contributions to the field, particularly your work on [specific project or technology], and I am inspired by your commitment to advancing aerospace engineering through cutting-edge research and development. I am confident that my technical expertise, combined with my adaptability and willingness to learn from diverse perspectives, would make me a valuable asset to your team.</w:t>
      </w:r>
    </w:p>
    <w:p>
      <w:pPr>
        <w:pStyle w:val="BodyText"/>
      </w:pPr>
      <w:r>
        <w:t xml:space="preserve">Living in Kyoto would also allow me to experience the rich cultural tapestry of Japan while maintaining a strong work-life balance—a priority for professionals in the aerospace industry. The city’s serene landscapes, historic temples, and vibrant communities offer an ideal setting for both personal growth and professional focus. I am particularly drawn to Kyoto’s emphasis on harmony between technology and nature, which mirrors my own belief that engineering solutions should be sustainable and respectful of the environment.</w:t>
      </w:r>
    </w:p>
    <w:p>
      <w:pPr>
        <w:pStyle w:val="BodyText"/>
      </w:pPr>
      <w:r>
        <w:t xml:space="preserve">My journey as an Aerospace Engineer has been guided by a desire to contribute to projects that have a lasting impact on the world. Whether it is improving fuel efficiency in commercial aircraft, advancing space exploration technologies, or developing eco-friendly propulsion systems, I am committed to making a difference. I am eager to bring my skills and passion to [Company Name], where I can collaborate with talented professionals and contribute to Japan’s ambitious goals in aerospace innovation. Kyoto’s unique blend of tradition and modernity makes it the ideal location for me to grow both as an engineer and as a global citizen.</w:t>
      </w:r>
    </w:p>
    <w:p>
      <w:pPr>
        <w:pStyle w:val="BodyText"/>
      </w:pPr>
      <w:r>
        <w:t xml:space="preserve">Thank you for considering my application. I would welcome the opportunity to discuss how my background, skills, and enthusiasm align with the needs of your team. I am available at your convenience for an interview and can be reached at [Phone Number] or [Email Address]. I look forward to the possibility of contributing to the continued success of [Company Name] in Kyoto and beyond.</w:t>
      </w:r>
    </w:p>
    <w:p>
      <w:pPr>
        <w:pStyle w:val="BodyText"/>
      </w:pPr>
      <w:r>
        <w:t xml:space="preserve">Sincerely,</w:t>
      </w:r>
      <w:r>
        <w:br/>
      </w:r>
      <w:r>
        <w:t xml:space="preserve">[Your Full Name]</w:t>
      </w:r>
      <w:r>
        <w:br/>
      </w:r>
      <w:r>
        <w:t xml:space="preserve">Aerospace Engineer</w:t>
      </w:r>
    </w:p>
    <w:p>
      <w:pPr>
        <w:pStyle w:val="BodyText"/>
      </w:pPr>
      <w:r>
        <w:rPr>
          <w:bCs/>
          <w:b/>
        </w:rPr>
        <w:t xml:space="preserve">Note:</w:t>
      </w:r>
      <w:r>
        <w:t xml:space="preserve"> </w:t>
      </w:r>
      <w:r>
        <w:t xml:space="preserve">This cover letter is tailored for an Aerospace Engineer position in Japan, with a focus on Kyoto as the location. It emphasizes technical expertise, cultural alignment, and the unique opportunities available in Japan’s aerospace indus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11:42Z</dcterms:created>
  <dcterms:modified xsi:type="dcterms:W3CDTF">2026-07-21T14:11:42Z</dcterms:modified>
</cp:coreProperties>
</file>

<file path=docProps/custom.xml><?xml version="1.0" encoding="utf-8"?>
<Properties xmlns="http://schemas.openxmlformats.org/officeDocument/2006/custom-properties" xmlns:vt="http://schemas.openxmlformats.org/officeDocument/2006/docPropsVTypes"/>
</file>